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C4814" w14:textId="77777777" w:rsidR="00613B49" w:rsidRPr="00613B49" w:rsidRDefault="00613B49" w:rsidP="00E0286D">
      <w:pPr>
        <w:rPr>
          <w:u w:val="single"/>
        </w:rPr>
      </w:pPr>
      <w:r w:rsidRPr="00613B49">
        <w:rPr>
          <w:u w:val="single"/>
        </w:rPr>
        <w:t xml:space="preserve">Recommended </w:t>
      </w:r>
      <w:proofErr w:type="gramStart"/>
      <w:r w:rsidRPr="00613B49">
        <w:rPr>
          <w:u w:val="single"/>
        </w:rPr>
        <w:t>Reading  -</w:t>
      </w:r>
      <w:proofErr w:type="gramEnd"/>
      <w:r w:rsidRPr="00613B49">
        <w:rPr>
          <w:u w:val="single"/>
        </w:rPr>
        <w:t xml:space="preserve"> Charmaine Ladner</w:t>
      </w:r>
    </w:p>
    <w:p w14:paraId="2DF944C5" w14:textId="77777777" w:rsidR="00613B49" w:rsidRDefault="00613B49" w:rsidP="00E0286D"/>
    <w:p w14:paraId="2A0CCFC7" w14:textId="6D45E89A" w:rsidR="00E0286D" w:rsidRDefault="00E0286D" w:rsidP="00E0286D">
      <w:r>
        <w:t> </w:t>
      </w:r>
    </w:p>
    <w:p w14:paraId="488BBD90" w14:textId="77777777" w:rsidR="00E0286D" w:rsidRDefault="00E0286D" w:rsidP="00E0286D">
      <w:r>
        <w:t xml:space="preserve">The Well Gardened </w:t>
      </w:r>
      <w:proofErr w:type="gramStart"/>
      <w:r>
        <w:t>Mind :</w:t>
      </w:r>
      <w:proofErr w:type="gramEnd"/>
      <w:r>
        <w:t xml:space="preserve"> Rediscovering Nature in the Modern World by Sue Stuart-Smith</w:t>
      </w:r>
    </w:p>
    <w:p w14:paraId="33F426F6" w14:textId="77777777" w:rsidR="00E0286D" w:rsidRDefault="00E0286D" w:rsidP="00E0286D">
      <w:r>
        <w:t> </w:t>
      </w:r>
    </w:p>
    <w:p w14:paraId="3887898E" w14:textId="77777777" w:rsidR="00E0286D" w:rsidRDefault="00E0286D" w:rsidP="00E0286D">
      <w:proofErr w:type="gramStart"/>
      <w:r>
        <w:t>Quiet :</w:t>
      </w:r>
      <w:proofErr w:type="gramEnd"/>
      <w:r>
        <w:t xml:space="preserve"> The Power of Introverts by Susan Cain</w:t>
      </w:r>
    </w:p>
    <w:p w14:paraId="42B4CC6D" w14:textId="77777777" w:rsidR="00E0286D" w:rsidRDefault="00E0286D" w:rsidP="00E0286D">
      <w:r>
        <w:t> </w:t>
      </w:r>
    </w:p>
    <w:p w14:paraId="2D134226" w14:textId="77777777" w:rsidR="00E0286D" w:rsidRDefault="00E0286D" w:rsidP="00E0286D">
      <w:proofErr w:type="gramStart"/>
      <w:r>
        <w:t>Phosphorescence :</w:t>
      </w:r>
      <w:proofErr w:type="gramEnd"/>
      <w:r>
        <w:t xml:space="preserve"> On awe, wonder and things that sustain you when the world goes dark by Julia Baird</w:t>
      </w:r>
    </w:p>
    <w:p w14:paraId="56DD6965" w14:textId="77777777" w:rsidR="00E0286D" w:rsidRDefault="00E0286D" w:rsidP="00E0286D">
      <w:r>
        <w:t> </w:t>
      </w:r>
    </w:p>
    <w:p w14:paraId="07212D5F" w14:textId="77777777" w:rsidR="00E0286D" w:rsidRDefault="00E0286D" w:rsidP="00E0286D">
      <w:r>
        <w:t xml:space="preserve">Punk </w:t>
      </w:r>
      <w:proofErr w:type="gramStart"/>
      <w:r>
        <w:t>Monk :</w:t>
      </w:r>
      <w:proofErr w:type="gramEnd"/>
      <w:r>
        <w:t xml:space="preserve"> New Monasticism and the Ancient Art of Breathing by Andy Freeman and Pete Grieg</w:t>
      </w:r>
    </w:p>
    <w:p w14:paraId="1ED65BA6" w14:textId="77777777" w:rsidR="00E0286D" w:rsidRDefault="00E0286D" w:rsidP="00E0286D">
      <w:r>
        <w:t> </w:t>
      </w:r>
    </w:p>
    <w:p w14:paraId="2086A362" w14:textId="77777777" w:rsidR="00E0286D" w:rsidRDefault="00E0286D" w:rsidP="00E0286D">
      <w:r>
        <w:t>Thrive by Ariana Huffington</w:t>
      </w:r>
    </w:p>
    <w:p w14:paraId="5BCA7162" w14:textId="77777777" w:rsidR="00FB6EA9" w:rsidRDefault="00FB6EA9"/>
    <w:sectPr w:rsidR="00FB6E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DExMDQwsDQ0NDBR0lEKTi0uzszPAykwrAUAAYsRMSwAAAA="/>
  </w:docVars>
  <w:rsids>
    <w:rsidRoot w:val="00E0286D"/>
    <w:rsid w:val="00613B49"/>
    <w:rsid w:val="00E0286D"/>
    <w:rsid w:val="00FB6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B527E"/>
  <w15:chartTrackingRefBased/>
  <w15:docId w15:val="{B932ED0D-47C6-408C-ABD6-97DAA8338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6D"/>
    <w:pPr>
      <w:spacing w:after="0" w:line="240" w:lineRule="auto"/>
    </w:pPr>
    <w:rPr>
      <w:rFonts w:ascii="Calibri" w:hAnsi="Calibri" w:cs="Calibri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es Creelman</dc:creator>
  <cp:keywords/>
  <dc:description/>
  <cp:lastModifiedBy>Giles Creelman</cp:lastModifiedBy>
  <cp:revision>2</cp:revision>
  <dcterms:created xsi:type="dcterms:W3CDTF">2022-08-01T02:26:00Z</dcterms:created>
  <dcterms:modified xsi:type="dcterms:W3CDTF">2022-08-01T02:27:00Z</dcterms:modified>
</cp:coreProperties>
</file>